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77777777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>Supervisor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4CB2A67F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6E67A5">
        <w:rPr>
          <w:rFonts w:ascii="Arial" w:hAnsi="Arial" w:cs="Arial"/>
        </w:rPr>
        <w:t xml:space="preserve"> 9:00am – 09:30</w:t>
      </w:r>
      <w:r>
        <w:rPr>
          <w:rFonts w:ascii="Arial" w:hAnsi="Arial" w:cs="Arial"/>
        </w:rPr>
        <w:t>a</w:t>
      </w:r>
      <w:r w:rsidRPr="00460752">
        <w:rPr>
          <w:rFonts w:ascii="Arial" w:hAnsi="Arial" w:cs="Arial"/>
        </w:rPr>
        <w:t>m</w:t>
      </w:r>
    </w:p>
    <w:p w14:paraId="2A6B28A5" w14:textId="2A4F80DA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6E67A5">
        <w:rPr>
          <w:rFonts w:ascii="Arial" w:hAnsi="Arial" w:cs="Arial"/>
        </w:rPr>
        <w:t xml:space="preserve"> 22</w:t>
      </w:r>
      <w:r w:rsidRPr="00460752">
        <w:rPr>
          <w:rFonts w:ascii="Arial" w:hAnsi="Arial" w:cs="Arial"/>
        </w:rPr>
        <w:t xml:space="preserve"> </w:t>
      </w:r>
      <w:r w:rsidR="0053725D">
        <w:rPr>
          <w:rFonts w:ascii="Arial" w:hAnsi="Arial" w:cs="Arial"/>
        </w:rPr>
        <w:t>March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4"/>
        <w:gridCol w:w="4146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Christopher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Teo</w:t>
            </w:r>
            <w:proofErr w:type="spellEnd"/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Abdul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Shahid</w:t>
            </w:r>
            <w:proofErr w:type="spellEnd"/>
            <w:r w:rsidRPr="00460752">
              <w:rPr>
                <w:rFonts w:ascii="Arial" w:hAnsi="Arial" w:cs="Arial"/>
                <w:lang w:val="en-US"/>
              </w:rPr>
              <w:t xml:space="preserve"> Bin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Rahmat</w:t>
            </w:r>
            <w:proofErr w:type="spellEnd"/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proofErr w:type="spellStart"/>
            <w:r w:rsidRPr="00460752">
              <w:rPr>
                <w:rFonts w:ascii="Arial" w:hAnsi="Arial" w:cs="Arial"/>
              </w:rPr>
              <w:t>Friedemann</w:t>
            </w:r>
            <w:proofErr w:type="spellEnd"/>
            <w:r w:rsidRPr="00460752">
              <w:rPr>
                <w:rFonts w:ascii="Arial" w:hAnsi="Arial" w:cs="Arial"/>
              </w:rPr>
              <w:t xml:space="preserve"> </w:t>
            </w:r>
            <w:proofErr w:type="spellStart"/>
            <w:r w:rsidRPr="00460752">
              <w:rPr>
                <w:rFonts w:ascii="Arial" w:hAnsi="Arial" w:cs="Arial"/>
              </w:rPr>
              <w:t>Ang</w:t>
            </w:r>
            <w:proofErr w:type="spellEnd"/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8516" w:type="dxa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832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832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06516914" w:rsidR="00E04C7A" w:rsidRPr="00223951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dates</w:t>
            </w:r>
          </w:p>
          <w:p w14:paraId="61443FE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08C0669" w14:textId="30194A20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complete function is</w:t>
            </w:r>
            <w:r w:rsidRPr="00401A5B">
              <w:rPr>
                <w:rFonts w:ascii="Arial" w:hAnsi="Arial" w:cs="Arial"/>
              </w:rPr>
              <w:t xml:space="preserve"> completed</w:t>
            </w:r>
            <w:r>
              <w:rPr>
                <w:rFonts w:ascii="Arial" w:hAnsi="Arial" w:cs="Arial"/>
              </w:rPr>
              <w:t>. It is done using procedure call can consider using</w:t>
            </w:r>
            <w:r w:rsidRPr="00401A5B">
              <w:rPr>
                <w:rFonts w:ascii="Arial" w:hAnsi="Arial" w:cs="Arial"/>
              </w:rPr>
              <w:t xml:space="preserve"> first letter (for the autocomplete)</w:t>
            </w:r>
            <w:r>
              <w:rPr>
                <w:rFonts w:ascii="Arial" w:hAnsi="Arial" w:cs="Arial"/>
              </w:rPr>
              <w:t>.</w:t>
            </w:r>
          </w:p>
          <w:p w14:paraId="419FA23D" w14:textId="77777777" w:rsid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DEC1E2" w14:textId="553D69F1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01A5B">
              <w:rPr>
                <w:rFonts w:ascii="Arial" w:hAnsi="Arial" w:cs="Arial"/>
              </w:rPr>
              <w:t xml:space="preserve">Express Entry </w:t>
            </w:r>
            <w:r>
              <w:rPr>
                <w:rFonts w:ascii="Arial" w:hAnsi="Arial" w:cs="Arial"/>
              </w:rPr>
              <w:t xml:space="preserve">function is </w:t>
            </w:r>
            <w:r w:rsidRPr="00401A5B">
              <w:rPr>
                <w:rFonts w:ascii="Arial" w:hAnsi="Arial" w:cs="Arial"/>
              </w:rPr>
              <w:t xml:space="preserve">completed </w:t>
            </w:r>
          </w:p>
          <w:p w14:paraId="3AC0EFD7" w14:textId="17E55078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S from contact tracing will be completed by end of the day.</w:t>
            </w:r>
          </w:p>
          <w:p w14:paraId="16BDE4CC" w14:textId="77777777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DFF29D9" w14:textId="766EB1EB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sider if </w:t>
            </w:r>
            <w:r w:rsidRPr="00401A5B">
              <w:rPr>
                <w:rFonts w:ascii="Arial" w:hAnsi="Arial" w:cs="Arial"/>
              </w:rPr>
              <w:t xml:space="preserve">CSV </w:t>
            </w:r>
            <w:r>
              <w:rPr>
                <w:rFonts w:ascii="Arial" w:hAnsi="Arial" w:cs="Arial"/>
              </w:rPr>
              <w:t>upload is a must.</w:t>
            </w:r>
          </w:p>
          <w:p w14:paraId="10F5251A" w14:textId="77777777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9D23EC" w14:textId="05DB4102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01A5B">
              <w:rPr>
                <w:rFonts w:ascii="Arial" w:hAnsi="Arial" w:cs="Arial"/>
              </w:rPr>
              <w:t>Visualization</w:t>
            </w:r>
            <w:r>
              <w:rPr>
                <w:rFonts w:ascii="Arial" w:hAnsi="Arial" w:cs="Arial"/>
              </w:rPr>
              <w:t xml:space="preserve"> to be completed by end of this week.</w:t>
            </w:r>
          </w:p>
          <w:p w14:paraId="01F38393" w14:textId="77777777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F424DAC" w14:textId="77777777" w:rsid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utline of Final Presentation and</w:t>
            </w:r>
            <w:r w:rsidRPr="00401A5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v</w:t>
            </w:r>
            <w:r w:rsidRPr="00401A5B">
              <w:rPr>
                <w:rFonts w:ascii="Arial" w:hAnsi="Arial" w:cs="Arial"/>
              </w:rPr>
              <w:t>isualization</w:t>
            </w:r>
            <w:r>
              <w:rPr>
                <w:rFonts w:ascii="Arial" w:hAnsi="Arial" w:cs="Arial"/>
              </w:rPr>
              <w:t xml:space="preserve"> function to be shown.</w:t>
            </w:r>
          </w:p>
          <w:p w14:paraId="2A0C2507" w14:textId="6DAA9B45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401A5B">
              <w:rPr>
                <w:rFonts w:ascii="Arial" w:hAnsi="Arial" w:cs="Arial"/>
              </w:rPr>
              <w:t xml:space="preserve"> </w:t>
            </w:r>
          </w:p>
          <w:p w14:paraId="6455BD5C" w14:textId="7D4C32D5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et sponsor on April 4 to </w:t>
            </w:r>
            <w:r w:rsidRPr="00401A5B">
              <w:rPr>
                <w:rFonts w:ascii="Arial" w:hAnsi="Arial" w:cs="Arial"/>
              </w:rPr>
              <w:t>take a look at the X</w:t>
            </w:r>
            <w:r>
              <w:rPr>
                <w:rFonts w:ascii="Arial" w:hAnsi="Arial" w:cs="Arial"/>
              </w:rPr>
              <w:t>-factor - Poster, User Manual and Documentation. Plus, Changelog, List of Change and Bug M</w:t>
            </w:r>
            <w:r w:rsidRPr="00401A5B">
              <w:rPr>
                <w:rFonts w:ascii="Arial" w:hAnsi="Arial" w:cs="Arial"/>
              </w:rPr>
              <w:t>etrics</w:t>
            </w:r>
            <w:r>
              <w:rPr>
                <w:rFonts w:ascii="Arial" w:hAnsi="Arial" w:cs="Arial"/>
              </w:rPr>
              <w:t>.</w:t>
            </w:r>
          </w:p>
          <w:p w14:paraId="484E5CF8" w14:textId="77777777" w:rsidR="00401A5B" w:rsidRPr="00401A5B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07C231" w14:textId="77777777" w:rsidR="00ED1680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01A5B">
              <w:rPr>
                <w:rFonts w:ascii="Arial" w:hAnsi="Arial" w:cs="Arial"/>
              </w:rPr>
              <w:t>Technical complexity</w:t>
            </w:r>
            <w:r>
              <w:rPr>
                <w:rFonts w:ascii="Arial" w:hAnsi="Arial" w:cs="Arial"/>
              </w:rPr>
              <w:t>. Need to propose a new one.</w:t>
            </w:r>
          </w:p>
          <w:p w14:paraId="516DF594" w14:textId="04B048F9" w:rsidR="00401A5B" w:rsidRPr="009D234D" w:rsidRDefault="00401A5B" w:rsidP="00401A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5B94A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63A8A8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34A1FF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B8B54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0F0BE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489639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9B80BD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AABF6D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57E724B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F37BD6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E2C3B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588564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riedemann</w:t>
            </w:r>
            <w:proofErr w:type="spellEnd"/>
          </w:p>
          <w:p w14:paraId="60024DD4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70ABA3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471E0C" w14:textId="2FC2E16C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16589831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D33D9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5C2BB2" w14:textId="01E985E6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  <w:bookmarkStart w:id="0" w:name="_GoBack"/>
            <w:bookmarkEnd w:id="0"/>
          </w:p>
          <w:p w14:paraId="590514DE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FE743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BE686E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B9321B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C41019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0FD71B10" w:rsidR="00401A5B" w:rsidRPr="00ED1680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ahid</w:t>
            </w:r>
            <w:proofErr w:type="spellEnd"/>
          </w:p>
        </w:tc>
        <w:tc>
          <w:tcPr>
            <w:tcW w:w="993" w:type="dxa"/>
            <w:shd w:val="clear" w:color="auto" w:fill="auto"/>
          </w:tcPr>
          <w:p w14:paraId="50805D2F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0C02D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D5A7D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9452EC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3DF89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376459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58AD6A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401833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13A84D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2C6B36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D19DD4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4A7410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53550A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F2488F" w14:textId="13D66D52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455AA9F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370068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177EE8" w14:textId="476C5E0D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3715AED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EBA3494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87FDC9F" w14:textId="7C3F84D8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4A35EB6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95EB20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F69F062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37BD8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700E9D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A19AA3" w14:textId="322D7C56" w:rsidR="00ED1680" w:rsidRP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F80D7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449A9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42C8E53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5CCE15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F5AE3DA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E41570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172B40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E30D9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8E384C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12838B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D4D2D5C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D1EF4C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360F569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6/03/17</w:t>
            </w:r>
          </w:p>
          <w:p w14:paraId="59B38B12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EB07C8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D83E71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  <w:p w14:paraId="21E04527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C9A350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29D703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  <w:p w14:paraId="4CE7FE79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B1A3CC6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9A6972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CC1B73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45C6DF" w14:textId="77777777" w:rsidR="00401A5B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22EB266A" w:rsidR="00401A5B" w:rsidRPr="00F159E6" w:rsidRDefault="00401A5B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7/03/17</w:t>
            </w:r>
          </w:p>
        </w:tc>
      </w:tr>
      <w:tr w:rsidR="00E04C7A" w:rsidRPr="00460752" w14:paraId="3E554C9D" w14:textId="77777777" w:rsidTr="008326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39314748" w:rsidR="00E04C7A" w:rsidRDefault="0083262F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Pr="00CF33A5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356A4357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2EAA3B" w14:textId="77777777" w:rsidR="0083262F" w:rsidRDefault="0083262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EB74115" w14:textId="26549CF9" w:rsidR="008040DC" w:rsidRPr="00CF33A5" w:rsidRDefault="008040DC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Next meeting will be on </w:t>
            </w:r>
            <w:r w:rsidR="00401A5B">
              <w:rPr>
                <w:rFonts w:ascii="Arial" w:hAnsi="Arial" w:cs="Arial"/>
              </w:rPr>
              <w:t xml:space="preserve">29 March </w:t>
            </w:r>
            <w:r w:rsidR="00401A5B" w:rsidRPr="00401A5B">
              <w:rPr>
                <w:rFonts w:ascii="Arial" w:hAnsi="Arial" w:cs="Arial"/>
              </w:rPr>
              <w:t xml:space="preserve">17 </w:t>
            </w:r>
            <w:r w:rsidR="00401A5B">
              <w:rPr>
                <w:rFonts w:ascii="Arial" w:hAnsi="Arial" w:cs="Arial"/>
              </w:rPr>
              <w:t>(Wed)</w:t>
            </w:r>
            <w:r>
              <w:rPr>
                <w:rFonts w:ascii="Arial" w:hAnsi="Arial" w:cs="Arial"/>
              </w:rPr>
              <w:t>.</w:t>
            </w:r>
          </w:p>
          <w:p w14:paraId="533B311F" w14:textId="77777777" w:rsidR="00E04C7A" w:rsidRPr="00235FB9" w:rsidRDefault="00E04C7A" w:rsidP="008040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155603B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92CE01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D86128" w14:textId="6BE3B659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19D77609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D7FAED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C2571F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0512F4" w14:textId="1FA95B3B" w:rsidR="00ED1680" w:rsidRDefault="00ED1680" w:rsidP="00401A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B4E065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140EC7" w14:textId="3F1D97F6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2487BA91" w14:textId="0EAE8AA1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EA074F2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B338FD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0D1117" w14:textId="4C291023" w:rsidR="00ED1680" w:rsidRDefault="00ED1680" w:rsidP="00401A5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 xml:space="preserve">Christopher </w:t>
      </w:r>
      <w:proofErr w:type="spellStart"/>
      <w:r w:rsidRPr="00460752">
        <w:rPr>
          <w:rFonts w:ascii="Arial" w:hAnsi="Arial" w:cs="Arial"/>
        </w:rPr>
        <w:t>Teo</w:t>
      </w:r>
      <w:proofErr w:type="spellEnd"/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401A5B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3725D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2E21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6E67A5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262F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616B1"/>
    <w:rsid w:val="00C74EDE"/>
    <w:rsid w:val="00C84C32"/>
    <w:rsid w:val="00C92329"/>
    <w:rsid w:val="00C9414B"/>
    <w:rsid w:val="00CC1B20"/>
    <w:rsid w:val="00CC2A2F"/>
    <w:rsid w:val="00CC75D6"/>
    <w:rsid w:val="00CF33A5"/>
    <w:rsid w:val="00D22F01"/>
    <w:rsid w:val="00D312F9"/>
    <w:rsid w:val="00D33BAB"/>
    <w:rsid w:val="00D35723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ED168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3</cp:revision>
  <dcterms:created xsi:type="dcterms:W3CDTF">2017-03-25T15:26:00Z</dcterms:created>
  <dcterms:modified xsi:type="dcterms:W3CDTF">2017-03-25T15:35:00Z</dcterms:modified>
</cp:coreProperties>
</file>